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15D507" w14:textId="77777777" w:rsidR="00F821A0" w:rsidRDefault="00F821A0">
      <w:pPr>
        <w:rPr>
          <w:sz w:val="6"/>
          <w:szCs w:val="6"/>
        </w:rPr>
      </w:pPr>
    </w:p>
    <w:tbl>
      <w:tblPr>
        <w:tblW w:w="0" w:type="auto"/>
        <w:tblInd w:w="-56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134"/>
        <w:gridCol w:w="5529"/>
      </w:tblGrid>
      <w:tr w:rsidR="000879C1" w14:paraId="387FE688" w14:textId="77777777" w:rsidTr="000879C1">
        <w:trPr>
          <w:cantSplit/>
          <w:trHeight w:val="771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9C369C" w14:textId="6C5074C4" w:rsidR="000879C1" w:rsidRPr="000879C1" w:rsidRDefault="000879C1" w:rsidP="000879C1">
            <w:pPr>
              <w:spacing w:after="20"/>
              <w:ind w:left="-113" w:right="-102"/>
              <w:jc w:val="center"/>
              <w:rPr>
                <w:b/>
                <w:noProof/>
                <w:color w:val="000000"/>
              </w:rPr>
            </w:pPr>
            <w:r>
              <w:rPr>
                <w:b/>
                <w:noProof/>
                <w:color w:val="000000"/>
              </w:rPr>
              <w:drawing>
                <wp:inline distT="0" distB="0" distL="0" distR="0" wp14:anchorId="1D10ABD1" wp14:editId="0B4B2FE9">
                  <wp:extent cx="544285" cy="459787"/>
                  <wp:effectExtent l="0" t="0" r="8255" b="0"/>
                  <wp:docPr id="3" name="Imagem 3" descr="C:\Users\Lia\AppData\Local\Microsoft\Windows\INetCache\Content.Word\04-Esalq-Vertical-Digi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ia\AppData\Local\Microsoft\Windows\INetCache\Content.Word\04-Esalq-Vertical-Digita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242" cy="463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</w:tcBorders>
          </w:tcPr>
          <w:p w14:paraId="3AE7D5AA" w14:textId="77777777" w:rsidR="000879C1" w:rsidRPr="000879C1" w:rsidRDefault="000879C1" w:rsidP="007D4BEF">
            <w:pPr>
              <w:pStyle w:val="Ttulo6"/>
              <w:spacing w:before="20"/>
              <w:rPr>
                <w:color w:val="595959"/>
              </w:rPr>
            </w:pPr>
            <w:r w:rsidRPr="0085772F">
              <w:rPr>
                <w:color w:val="595959"/>
              </w:rPr>
              <w:t>Universidade de São Paulo</w:t>
            </w:r>
          </w:p>
          <w:p w14:paraId="6AFCB02C" w14:textId="77777777" w:rsidR="000879C1" w:rsidRPr="000879C1" w:rsidRDefault="000879C1" w:rsidP="000879C1">
            <w:pPr>
              <w:pStyle w:val="Ttulo6"/>
              <w:spacing w:before="20"/>
              <w:rPr>
                <w:color w:val="595959"/>
              </w:rPr>
            </w:pPr>
            <w:r w:rsidRPr="000879C1">
              <w:rPr>
                <w:color w:val="595959"/>
              </w:rPr>
              <w:t>Escola Superior de Agricultura "Luiz de Queiroz"</w:t>
            </w:r>
          </w:p>
          <w:p w14:paraId="7AFF8AE1" w14:textId="77777777" w:rsidR="000879C1" w:rsidRPr="000879C1" w:rsidRDefault="000879C1" w:rsidP="000879C1">
            <w:pPr>
              <w:pStyle w:val="Ttulo6"/>
              <w:spacing w:before="20"/>
              <w:rPr>
                <w:color w:val="595959"/>
              </w:rPr>
            </w:pPr>
            <w:r w:rsidRPr="000879C1">
              <w:rPr>
                <w:color w:val="595959"/>
              </w:rPr>
              <w:t>Comissão Coordenadora de Programa</w:t>
            </w:r>
          </w:p>
        </w:tc>
      </w:tr>
    </w:tbl>
    <w:p w14:paraId="4862BC90" w14:textId="77777777" w:rsidR="00F821A0" w:rsidRPr="00180C8A" w:rsidRDefault="00F821A0">
      <w:pPr>
        <w:ind w:right="-374"/>
        <w:rPr>
          <w:spacing w:val="30"/>
        </w:rPr>
      </w:pPr>
    </w:p>
    <w:p w14:paraId="0EE8BC41" w14:textId="77777777" w:rsidR="00F821A0" w:rsidRPr="00180C8A" w:rsidRDefault="00F821A0">
      <w:pPr>
        <w:ind w:right="-374"/>
      </w:pPr>
    </w:p>
    <w:p w14:paraId="118AB839" w14:textId="2CF2959F" w:rsidR="00F821A0" w:rsidRDefault="00F821A0">
      <w:pPr>
        <w:pStyle w:val="Ttulo2"/>
        <w:rPr>
          <w:color w:val="333333"/>
        </w:rPr>
      </w:pPr>
      <w:r>
        <w:rPr>
          <w:color w:val="333333"/>
        </w:rPr>
        <w:t xml:space="preserve">Inscrição em </w:t>
      </w:r>
      <w:r w:rsidR="00B63BCA">
        <w:rPr>
          <w:color w:val="333333"/>
        </w:rPr>
        <w:t xml:space="preserve">Processo Seletivo para Bolsa </w:t>
      </w:r>
      <w:r w:rsidR="001B6300">
        <w:rPr>
          <w:color w:val="333333"/>
        </w:rPr>
        <w:t>PIPD</w:t>
      </w:r>
    </w:p>
    <w:p w14:paraId="11CA1570" w14:textId="77777777" w:rsidR="00BA61A1" w:rsidRPr="00BA61A1" w:rsidRDefault="00BA61A1" w:rsidP="00BA61A1">
      <w:pPr>
        <w:rPr>
          <w:sz w:val="8"/>
          <w:szCs w:val="8"/>
        </w:rPr>
      </w:pP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844"/>
        <w:gridCol w:w="709"/>
        <w:gridCol w:w="567"/>
        <w:gridCol w:w="850"/>
        <w:gridCol w:w="215"/>
        <w:gridCol w:w="494"/>
        <w:gridCol w:w="142"/>
        <w:gridCol w:w="283"/>
        <w:gridCol w:w="709"/>
        <w:gridCol w:w="709"/>
        <w:gridCol w:w="852"/>
        <w:gridCol w:w="851"/>
        <w:gridCol w:w="423"/>
        <w:gridCol w:w="142"/>
        <w:gridCol w:w="283"/>
        <w:gridCol w:w="1278"/>
        <w:gridCol w:w="9"/>
      </w:tblGrid>
      <w:tr w:rsidR="00B06B51" w:rsidRPr="00FC53B3" w14:paraId="6CB06586" w14:textId="77777777" w:rsidTr="00CF0986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3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10A51C0B" w14:textId="77777777" w:rsidR="00B06B51" w:rsidRPr="00FC53B3" w:rsidRDefault="00B06B51" w:rsidP="00CF0986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gridSpan w:val="4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93187DF" w14:textId="77777777" w:rsidR="00B06B51" w:rsidRDefault="000879C1" w:rsidP="00F46052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B06B51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36AD8F4B" wp14:editId="3B5EF9E7">
                      <wp:extent cx="990240" cy="1405898"/>
                      <wp:effectExtent l="19050" t="0" r="360" b="0"/>
                      <wp:docPr id="11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6C36407D" w14:textId="77777777" w:rsidR="00B06B51" w:rsidRPr="00AD7F7A" w:rsidRDefault="00B06B51" w:rsidP="00F46052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14:paraId="7854EA60" w14:textId="77777777" w:rsidR="00B06B51" w:rsidRPr="00FC53B3" w:rsidRDefault="00B06B51" w:rsidP="00F46052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BA61A1" w14:paraId="0ACEF189" w14:textId="77777777" w:rsidTr="0085772F">
        <w:trPr>
          <w:cantSplit/>
          <w:trHeight w:val="2255"/>
        </w:trPr>
        <w:tc>
          <w:tcPr>
            <w:tcW w:w="8789" w:type="dxa"/>
            <w:gridSpan w:val="14"/>
            <w:tcBorders>
              <w:top w:val="nil"/>
              <w:right w:val="dotted" w:sz="4" w:space="0" w:color="auto"/>
            </w:tcBorders>
          </w:tcPr>
          <w:p w14:paraId="4633C13D" w14:textId="77777777" w:rsidR="00BA61A1" w:rsidRPr="00BA61A1" w:rsidRDefault="00BA61A1" w:rsidP="0085772F">
            <w:pPr>
              <w:tabs>
                <w:tab w:val="left" w:leader="underscore" w:pos="9923"/>
              </w:tabs>
              <w:spacing w:before="240" w:after="120"/>
              <w:ind w:left="74"/>
              <w:rPr>
                <w:rFonts w:ascii="Arial" w:hAnsi="Arial" w:cs="Arial"/>
                <w:b/>
                <w:bCs/>
                <w:color w:val="0000FF"/>
              </w:rPr>
            </w:pPr>
            <w:r w:rsidRPr="00BA61A1">
              <w:rPr>
                <w:rFonts w:ascii="Arial" w:hAnsi="Arial" w:cs="Arial"/>
              </w:rPr>
              <w:t xml:space="preserve">Programa:  </w:t>
            </w:r>
            <w:r w:rsidRPr="00BA61A1">
              <w:rPr>
                <w:rFonts w:ascii="Arial" w:hAnsi="Arial" w:cs="Arial"/>
                <w:b/>
                <w:bCs/>
                <w:color w:val="0000FF"/>
              </w:rPr>
              <w:t>Solos e Nutrição de Plantas</w:t>
            </w:r>
          </w:p>
          <w:p w14:paraId="4A8908DE" w14:textId="77777777" w:rsidR="00BA61A1" w:rsidRPr="00BA61A1" w:rsidRDefault="00BA61A1" w:rsidP="0085772F">
            <w:pPr>
              <w:spacing w:before="120" w:after="120"/>
              <w:ind w:left="71" w:right="-68"/>
            </w:pPr>
            <w:r w:rsidRPr="00BA61A1">
              <w:rPr>
                <w:rFonts w:ascii="Arial" w:hAnsi="Arial" w:cs="Arial"/>
              </w:rPr>
              <w:t xml:space="preserve">Linha de pesquisa:  </w:t>
            </w:r>
            <w:r w:rsidR="00ED45F5" w:rsidRPr="00BA61A1">
              <w:rPr>
                <w:rFonts w:ascii="Arial" w:hAnsi="Arial" w:cs="Arial"/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BA61A1">
              <w:rPr>
                <w:rFonts w:ascii="Arial" w:hAnsi="Arial" w:cs="Arial"/>
                <w:color w:val="0000FF"/>
              </w:rPr>
              <w:instrText xml:space="preserve"> FORMTEXT </w:instrText>
            </w:r>
            <w:r w:rsidR="00ED45F5" w:rsidRPr="00BA61A1">
              <w:rPr>
                <w:rFonts w:ascii="Arial" w:hAnsi="Arial" w:cs="Arial"/>
                <w:color w:val="0000FF"/>
              </w:rPr>
            </w:r>
            <w:r w:rsidR="00ED45F5" w:rsidRPr="00BA61A1">
              <w:rPr>
                <w:rFonts w:ascii="Arial" w:hAnsi="Arial" w:cs="Arial"/>
                <w:color w:val="0000FF"/>
              </w:rPr>
              <w:fldChar w:fldCharType="separate"/>
            </w:r>
            <w:bookmarkStart w:id="0" w:name="_GoBack"/>
            <w:bookmarkEnd w:id="0"/>
            <w:r w:rsidRPr="00BA61A1">
              <w:rPr>
                <w:rFonts w:ascii="Arial" w:hAnsi="Arial" w:cs="Arial"/>
                <w:color w:val="0000FF"/>
              </w:rPr>
              <w:t> </w:t>
            </w:r>
            <w:r w:rsidRPr="00BA61A1">
              <w:rPr>
                <w:rFonts w:ascii="Arial" w:hAnsi="Arial" w:cs="Arial"/>
                <w:color w:val="0000FF"/>
              </w:rPr>
              <w:t> </w:t>
            </w:r>
            <w:r w:rsidRPr="00BA61A1">
              <w:rPr>
                <w:rFonts w:ascii="Arial" w:hAnsi="Arial" w:cs="Arial"/>
                <w:color w:val="0000FF"/>
              </w:rPr>
              <w:t> </w:t>
            </w:r>
            <w:r w:rsidRPr="00BA61A1">
              <w:rPr>
                <w:rFonts w:ascii="Arial" w:hAnsi="Arial" w:cs="Arial"/>
                <w:color w:val="0000FF"/>
              </w:rPr>
              <w:t> </w:t>
            </w:r>
            <w:r w:rsidRPr="00BA61A1">
              <w:rPr>
                <w:rFonts w:ascii="Arial" w:hAnsi="Arial" w:cs="Arial"/>
                <w:color w:val="0000FF"/>
              </w:rPr>
              <w:t> </w:t>
            </w:r>
            <w:r w:rsidR="00ED45F5" w:rsidRPr="00BA61A1">
              <w:rPr>
                <w:rFonts w:ascii="Arial" w:hAnsi="Arial" w:cs="Arial"/>
                <w:color w:val="0000FF"/>
              </w:rPr>
              <w:fldChar w:fldCharType="end"/>
            </w:r>
          </w:p>
          <w:p w14:paraId="0625FFF9" w14:textId="77777777" w:rsidR="00BA61A1" w:rsidRPr="00BA61A1" w:rsidRDefault="00BA61A1" w:rsidP="0085772F">
            <w:pPr>
              <w:spacing w:before="120" w:after="120"/>
              <w:ind w:left="71" w:right="-68"/>
              <w:rPr>
                <w:rFonts w:ascii="Arial" w:hAnsi="Arial" w:cs="Arial"/>
                <w:b/>
                <w:bCs/>
                <w:color w:val="0000FF"/>
                <w:sz w:val="18"/>
                <w:szCs w:val="16"/>
              </w:rPr>
            </w:pPr>
            <w:r w:rsidRPr="00BA61A1">
              <w:rPr>
                <w:rFonts w:ascii="Arial" w:hAnsi="Arial" w:cs="Arial"/>
              </w:rPr>
              <w:t xml:space="preserve">Área específica de interesse:   </w:t>
            </w:r>
            <w:r w:rsidR="00ED45F5" w:rsidRPr="00BA61A1">
              <w:rPr>
                <w:rFonts w:ascii="Arial" w:hAnsi="Arial" w:cs="Arial"/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BA61A1">
              <w:rPr>
                <w:rFonts w:ascii="Arial" w:hAnsi="Arial" w:cs="Arial"/>
                <w:color w:val="0000FF"/>
              </w:rPr>
              <w:instrText xml:space="preserve"> FORMTEXT </w:instrText>
            </w:r>
            <w:r w:rsidR="00ED45F5" w:rsidRPr="00BA61A1">
              <w:rPr>
                <w:rFonts w:ascii="Arial" w:hAnsi="Arial" w:cs="Arial"/>
                <w:color w:val="0000FF"/>
              </w:rPr>
            </w:r>
            <w:r w:rsidR="00ED45F5" w:rsidRPr="00BA61A1">
              <w:rPr>
                <w:rFonts w:ascii="Arial" w:hAnsi="Arial" w:cs="Arial"/>
                <w:color w:val="0000FF"/>
              </w:rPr>
              <w:fldChar w:fldCharType="separate"/>
            </w:r>
            <w:r w:rsidRPr="00BA61A1">
              <w:rPr>
                <w:rFonts w:ascii="Arial" w:hAnsi="Arial" w:cs="Arial"/>
                <w:noProof/>
                <w:color w:val="0000FF"/>
              </w:rPr>
              <w:t> </w:t>
            </w:r>
            <w:r w:rsidRPr="00BA61A1">
              <w:rPr>
                <w:rFonts w:ascii="Arial" w:hAnsi="Arial" w:cs="Arial"/>
                <w:noProof/>
                <w:color w:val="0000FF"/>
              </w:rPr>
              <w:t> </w:t>
            </w:r>
            <w:r w:rsidRPr="00BA61A1">
              <w:rPr>
                <w:rFonts w:ascii="Arial" w:hAnsi="Arial" w:cs="Arial"/>
                <w:noProof/>
                <w:color w:val="0000FF"/>
              </w:rPr>
              <w:t> </w:t>
            </w:r>
            <w:r w:rsidRPr="00BA61A1">
              <w:rPr>
                <w:rFonts w:ascii="Arial" w:hAnsi="Arial" w:cs="Arial"/>
                <w:noProof/>
                <w:color w:val="0000FF"/>
              </w:rPr>
              <w:t> </w:t>
            </w:r>
            <w:r w:rsidRPr="00BA61A1">
              <w:rPr>
                <w:rFonts w:ascii="Arial" w:hAnsi="Arial" w:cs="Arial"/>
                <w:noProof/>
                <w:color w:val="0000FF"/>
              </w:rPr>
              <w:t> </w:t>
            </w:r>
            <w:r w:rsidR="00ED45F5" w:rsidRPr="00BA61A1">
              <w:rPr>
                <w:rFonts w:ascii="Arial" w:hAnsi="Arial" w:cs="Arial"/>
                <w:color w:val="0000FF"/>
              </w:rPr>
              <w:fldChar w:fldCharType="end"/>
            </w:r>
          </w:p>
        </w:tc>
        <w:tc>
          <w:tcPr>
            <w:tcW w:w="1712" w:type="dxa"/>
            <w:gridSpan w:val="4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AD9A655" w14:textId="77777777" w:rsidR="00BA61A1" w:rsidRDefault="00BA61A1" w:rsidP="00CF0986">
            <w:pPr>
              <w:ind w:right="-68"/>
              <w:rPr>
                <w:sz w:val="16"/>
                <w:szCs w:val="16"/>
              </w:rPr>
            </w:pPr>
          </w:p>
        </w:tc>
      </w:tr>
      <w:tr w:rsidR="00786099" w:rsidRPr="00786099" w14:paraId="77787462" w14:textId="77777777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10351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4014C28D" w14:textId="77777777" w:rsidR="00786099" w:rsidRPr="00786099" w:rsidRDefault="00786099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786099" w:rsidRPr="00786099" w14:paraId="584B8D7E" w14:textId="77777777">
        <w:trPr>
          <w:gridAfter w:val="1"/>
          <w:wAfter w:w="9" w:type="dxa"/>
          <w:cantSplit/>
        </w:trPr>
        <w:tc>
          <w:tcPr>
            <w:tcW w:w="10492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14:paraId="6315D9A5" w14:textId="77777777" w:rsidR="00786099" w:rsidRPr="00786099" w:rsidRDefault="00786099" w:rsidP="00270B4A">
            <w:pPr>
              <w:spacing w:line="220" w:lineRule="exact"/>
              <w:ind w:left="74"/>
              <w:jc w:val="both"/>
              <w:rPr>
                <w:rFonts w:ascii="Verdana" w:hAnsi="Verdana" w:cs="Arial"/>
                <w:color w:val="FFFFFF"/>
                <w:spacing w:val="4"/>
                <w:sz w:val="16"/>
                <w:szCs w:val="16"/>
              </w:rPr>
            </w:pPr>
            <w:r w:rsidRPr="00786099">
              <w:rPr>
                <w:rFonts w:ascii="Verdana" w:hAnsi="Verdana" w:cs="Arial"/>
                <w:b/>
                <w:bCs/>
                <w:color w:val="1C1C1C"/>
                <w:spacing w:val="4"/>
                <w:position w:val="2"/>
                <w:sz w:val="17"/>
                <w:szCs w:val="17"/>
              </w:rPr>
              <w:t>Dados pessoais</w:t>
            </w:r>
          </w:p>
        </w:tc>
      </w:tr>
      <w:tr w:rsidR="00786099" w14:paraId="7D642854" w14:textId="77777777">
        <w:trPr>
          <w:gridAfter w:val="1"/>
          <w:wAfter w:w="9" w:type="dxa"/>
          <w:cantSplit/>
        </w:trPr>
        <w:tc>
          <w:tcPr>
            <w:tcW w:w="10492" w:type="dxa"/>
            <w:gridSpan w:val="17"/>
          </w:tcPr>
          <w:p w14:paraId="658012F5" w14:textId="77777777" w:rsidR="00786099" w:rsidRDefault="00786099" w:rsidP="00B63CE2">
            <w:pPr>
              <w:tabs>
                <w:tab w:val="left" w:leader="underscore" w:pos="9923"/>
              </w:tabs>
              <w:spacing w:before="12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ED45F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79E98CEF" w14:textId="77777777">
        <w:trPr>
          <w:gridAfter w:val="1"/>
          <w:wAfter w:w="9" w:type="dxa"/>
          <w:cantSplit/>
        </w:trPr>
        <w:tc>
          <w:tcPr>
            <w:tcW w:w="10492" w:type="dxa"/>
            <w:gridSpan w:val="17"/>
          </w:tcPr>
          <w:p w14:paraId="066C0ADE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7C14DA47" w14:textId="77777777">
        <w:trPr>
          <w:gridAfter w:val="1"/>
          <w:wAfter w:w="9" w:type="dxa"/>
          <w:cantSplit/>
        </w:trPr>
        <w:tc>
          <w:tcPr>
            <w:tcW w:w="7515" w:type="dxa"/>
            <w:gridSpan w:val="12"/>
          </w:tcPr>
          <w:p w14:paraId="0FD0A610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 w:rsidRPr="00EB03DB">
              <w:rPr>
                <w:rFonts w:ascii="Arial" w:hAnsi="Arial" w:cs="Arial"/>
                <w:spacing w:val="-2"/>
                <w:sz w:val="16"/>
                <w:szCs w:val="16"/>
              </w:rPr>
              <w:t>Local de nascimento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(</w:t>
            </w:r>
            <w:r w:rsidRPr="00EB03DB">
              <w:rPr>
                <w:rFonts w:ascii="Arial" w:hAnsi="Arial" w:cs="Arial"/>
                <w:sz w:val="16"/>
                <w:szCs w:val="16"/>
              </w:rPr>
              <w:t>cidade/uf/país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)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977" w:type="dxa"/>
            <w:gridSpan w:val="5"/>
          </w:tcPr>
          <w:p w14:paraId="527F6364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04F5BF46" w14:textId="77777777">
        <w:trPr>
          <w:gridAfter w:val="1"/>
          <w:wAfter w:w="9" w:type="dxa"/>
        </w:trPr>
        <w:tc>
          <w:tcPr>
            <w:tcW w:w="5245" w:type="dxa"/>
            <w:gridSpan w:val="9"/>
          </w:tcPr>
          <w:p w14:paraId="4706C5A9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 w:rsidRPr="00C75538">
              <w:rPr>
                <w:rFonts w:ascii="Arial" w:hAnsi="Arial" w:cs="Arial"/>
                <w:sz w:val="16"/>
                <w:szCs w:val="16"/>
              </w:rPr>
              <w:t>Nacionalidade: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6"/>
          </w:tcPr>
          <w:p w14:paraId="69D9C593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stado civil: </w:t>
            </w:r>
            <w:bookmarkStart w:id="1" w:name="Dropdown2"/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        "/>
                    <w:listEntry w:val="Casado(a)"/>
                    <w:listEntry w:val="Desquitado(a)"/>
                    <w:listEntry w:val="Divorciado(a)"/>
                    <w:listEntry w:val="Separado(a) judicialmente"/>
                    <w:listEntry w:val="Solteiro(a)"/>
                    <w:listEntry w:val="Viúvo(a)"/>
                    <w:listEntry w:val="Outr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0879C1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561" w:type="dxa"/>
            <w:gridSpan w:val="2"/>
          </w:tcPr>
          <w:p w14:paraId="627D88CB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º 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e filhos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2FC4EB3E" w14:textId="77777777">
        <w:trPr>
          <w:gridAfter w:val="1"/>
          <w:wAfter w:w="9" w:type="dxa"/>
        </w:trPr>
        <w:tc>
          <w:tcPr>
            <w:tcW w:w="2694" w:type="dxa"/>
            <w:gridSpan w:val="3"/>
          </w:tcPr>
          <w:p w14:paraId="62B786A4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821" w:type="dxa"/>
            <w:gridSpan w:val="9"/>
          </w:tcPr>
          <w:p w14:paraId="35B533D8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ocal e data de emissã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977" w:type="dxa"/>
            <w:gridSpan w:val="5"/>
          </w:tcPr>
          <w:p w14:paraId="0392BF63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</w:t>
            </w:r>
            <w:r w:rsidR="00E05E87">
              <w:rPr>
                <w:rFonts w:ascii="Arial" w:hAnsi="Arial" w:cs="Arial"/>
                <w:sz w:val="16"/>
                <w:szCs w:val="16"/>
              </w:rPr>
              <w:t>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72EA0058" w14:textId="77777777">
        <w:trPr>
          <w:gridAfter w:val="1"/>
          <w:wAfter w:w="9" w:type="dxa"/>
          <w:cantSplit/>
        </w:trPr>
        <w:tc>
          <w:tcPr>
            <w:tcW w:w="10492" w:type="dxa"/>
            <w:gridSpan w:val="17"/>
          </w:tcPr>
          <w:p w14:paraId="30817ECB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-mail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E756B" w14:paraId="4FCD580C" w14:textId="77777777">
        <w:trPr>
          <w:gridAfter w:val="1"/>
          <w:wAfter w:w="9" w:type="dxa"/>
          <w:cantSplit/>
        </w:trPr>
        <w:tc>
          <w:tcPr>
            <w:tcW w:w="10492" w:type="dxa"/>
            <w:gridSpan w:val="17"/>
          </w:tcPr>
          <w:p w14:paraId="161C1E91" w14:textId="77777777" w:rsidR="009E756B" w:rsidRDefault="009E756B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 w:rsidRPr="009E756B">
              <w:rPr>
                <w:rFonts w:ascii="Arial" w:hAnsi="Arial" w:cs="Arial"/>
                <w:spacing w:val="-2"/>
                <w:sz w:val="16"/>
                <w:szCs w:val="16"/>
              </w:rPr>
              <w:t>Endereço para envio de correspondência: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9E756B" w14:paraId="7CDD72B9" w14:textId="77777777">
        <w:trPr>
          <w:gridAfter w:val="1"/>
          <w:wAfter w:w="9" w:type="dxa"/>
        </w:trPr>
        <w:tc>
          <w:tcPr>
            <w:tcW w:w="1985" w:type="dxa"/>
            <w:gridSpan w:val="2"/>
          </w:tcPr>
          <w:p w14:paraId="13B7A71E" w14:textId="77777777" w:rsidR="009E756B" w:rsidRDefault="009E756B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EP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7229" w:type="dxa"/>
            <w:gridSpan w:val="14"/>
          </w:tcPr>
          <w:p w14:paraId="0792ECD0" w14:textId="77777777" w:rsidR="009E756B" w:rsidRDefault="009E756B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278" w:type="dxa"/>
          </w:tcPr>
          <w:p w14:paraId="2A93A2E8" w14:textId="77777777" w:rsidR="009E756B" w:rsidRDefault="009E756B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17476" w14:paraId="5474FD59" w14:textId="77777777">
        <w:trPr>
          <w:gridAfter w:val="1"/>
          <w:wAfter w:w="9" w:type="dxa"/>
        </w:trPr>
        <w:tc>
          <w:tcPr>
            <w:tcW w:w="4820" w:type="dxa"/>
            <w:gridSpan w:val="7"/>
          </w:tcPr>
          <w:p w14:paraId="5687183E" w14:textId="77777777" w:rsidR="00417476" w:rsidRDefault="00417476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aís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672" w:type="dxa"/>
            <w:gridSpan w:val="10"/>
          </w:tcPr>
          <w:p w14:paraId="17B9F83D" w14:textId="77777777" w:rsidR="00417476" w:rsidRDefault="00417476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6B107C4C" w14:textId="77777777">
        <w:trPr>
          <w:gridAfter w:val="1"/>
          <w:wAfter w:w="9" w:type="dxa"/>
        </w:trPr>
        <w:tc>
          <w:tcPr>
            <w:tcW w:w="3261" w:type="dxa"/>
            <w:gridSpan w:val="4"/>
          </w:tcPr>
          <w:p w14:paraId="27281A39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 w:rsidRPr="00C75538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C75538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C75538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402" w:type="dxa"/>
            <w:gridSpan w:val="7"/>
          </w:tcPr>
          <w:p w14:paraId="4882BCD8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emissã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9" w:type="dxa"/>
            <w:gridSpan w:val="6"/>
          </w:tcPr>
          <w:p w14:paraId="5A9396E4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Data de chegada no Brasil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4D773B81" w14:textId="77777777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10351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727D56C8" w14:textId="77777777" w:rsidR="00786099" w:rsidRPr="00270B4A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 w14:paraId="1B2390B4" w14:textId="77777777">
        <w:trPr>
          <w:gridAfter w:val="1"/>
          <w:wAfter w:w="9" w:type="dxa"/>
          <w:cantSplit/>
        </w:trPr>
        <w:tc>
          <w:tcPr>
            <w:tcW w:w="10492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14:paraId="72329FA6" w14:textId="77777777" w:rsidR="00786099" w:rsidRDefault="00786099" w:rsidP="00270B4A">
            <w:pPr>
              <w:pStyle w:val="Ttulo1"/>
              <w:keepNext w:val="0"/>
              <w:ind w:left="74"/>
              <w:rPr>
                <w:color w:val="FFFFFF"/>
              </w:rPr>
            </w:pPr>
            <w:r w:rsidRPr="00786099">
              <w:rPr>
                <w:rFonts w:ascii="Verdana" w:hAnsi="Verdana"/>
                <w:color w:val="1C1C1C"/>
                <w:spacing w:val="0"/>
                <w:sz w:val="17"/>
                <w:szCs w:val="17"/>
              </w:rPr>
              <w:t>Dados profissionais</w:t>
            </w:r>
          </w:p>
        </w:tc>
      </w:tr>
      <w:tr w:rsidR="00786099" w14:paraId="55F05A3E" w14:textId="77777777">
        <w:trPr>
          <w:gridAfter w:val="1"/>
          <w:wAfter w:w="9" w:type="dxa"/>
        </w:trPr>
        <w:tc>
          <w:tcPr>
            <w:tcW w:w="5954" w:type="dxa"/>
            <w:gridSpan w:val="10"/>
          </w:tcPr>
          <w:p w14:paraId="3E73045C" w14:textId="77777777" w:rsidR="00786099" w:rsidRDefault="00786099" w:rsidP="00B63CE2">
            <w:pPr>
              <w:tabs>
                <w:tab w:val="left" w:pos="1631"/>
                <w:tab w:val="left" w:leader="underscore" w:pos="9923"/>
              </w:tabs>
              <w:spacing w:before="12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r w:rsidR="00ED45F5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z w:val="18"/>
              </w:rPr>
            </w:r>
            <w:r w:rsidR="000879C1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ED45F5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Instituiçã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538" w:type="dxa"/>
            <w:gridSpan w:val="7"/>
          </w:tcPr>
          <w:p w14:paraId="5D7B1563" w14:textId="77777777" w:rsidR="00786099" w:rsidRDefault="00786099" w:rsidP="00B63CE2">
            <w:pPr>
              <w:tabs>
                <w:tab w:val="left" w:leader="underscore" w:pos="9923"/>
              </w:tabs>
              <w:spacing w:before="120" w:line="360" w:lineRule="auto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EB03DB" w14:paraId="2459392D" w14:textId="77777777">
        <w:trPr>
          <w:gridAfter w:val="1"/>
          <w:wAfter w:w="9" w:type="dxa"/>
          <w:cantSplit/>
        </w:trPr>
        <w:tc>
          <w:tcPr>
            <w:tcW w:w="8931" w:type="dxa"/>
            <w:gridSpan w:val="15"/>
            <w:tcBorders>
              <w:right w:val="nil"/>
            </w:tcBorders>
          </w:tcPr>
          <w:p w14:paraId="00C2F038" w14:textId="77777777" w:rsidR="00EB03DB" w:rsidRDefault="00EB03DB" w:rsidP="00B63CE2">
            <w:pPr>
              <w:tabs>
                <w:tab w:val="left" w:leader="underscore" w:pos="9923"/>
              </w:tabs>
              <w:spacing w:before="40" w:line="360" w:lineRule="auto"/>
              <w:ind w:left="71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dereç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561" w:type="dxa"/>
            <w:gridSpan w:val="2"/>
            <w:tcBorders>
              <w:left w:val="nil"/>
              <w:bottom w:val="nil"/>
            </w:tcBorders>
          </w:tcPr>
          <w:p w14:paraId="518632D7" w14:textId="77777777" w:rsidR="00EB03DB" w:rsidRDefault="00EB03DB" w:rsidP="00B63CE2">
            <w:pPr>
              <w:tabs>
                <w:tab w:val="left" w:leader="underscore" w:pos="9923"/>
              </w:tabs>
              <w:spacing w:before="40"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EP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EB03DB" w14:paraId="5EE96BA3" w14:textId="77777777">
        <w:trPr>
          <w:gridAfter w:val="1"/>
          <w:wAfter w:w="9" w:type="dxa"/>
        </w:trPr>
        <w:tc>
          <w:tcPr>
            <w:tcW w:w="4962" w:type="dxa"/>
            <w:gridSpan w:val="8"/>
          </w:tcPr>
          <w:p w14:paraId="0DF334D7" w14:textId="77777777" w:rsidR="00EB03DB" w:rsidRDefault="00EB03DB" w:rsidP="00B63CE2">
            <w:pPr>
              <w:tabs>
                <w:tab w:val="left" w:leader="underscore" w:pos="9923"/>
              </w:tabs>
              <w:spacing w:before="40" w:line="360" w:lineRule="auto"/>
              <w:ind w:left="71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553" w:type="dxa"/>
            <w:gridSpan w:val="4"/>
          </w:tcPr>
          <w:p w14:paraId="463EC624" w14:textId="77777777" w:rsidR="00EB03DB" w:rsidRDefault="00EB03DB" w:rsidP="00B63CE2">
            <w:pPr>
              <w:tabs>
                <w:tab w:val="left" w:leader="underscore" w:pos="9923"/>
              </w:tabs>
              <w:spacing w:before="40"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aís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977" w:type="dxa"/>
            <w:gridSpan w:val="5"/>
          </w:tcPr>
          <w:p w14:paraId="71442918" w14:textId="77777777" w:rsidR="00EB03DB" w:rsidRDefault="00EB03DB" w:rsidP="00B63CE2">
            <w:pPr>
              <w:tabs>
                <w:tab w:val="left" w:leader="underscore" w:pos="9923"/>
              </w:tabs>
              <w:spacing w:before="40"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141D1A8A" w14:textId="77777777">
        <w:trPr>
          <w:gridAfter w:val="1"/>
          <w:wAfter w:w="9" w:type="dxa"/>
          <w:cantSplit/>
        </w:trPr>
        <w:tc>
          <w:tcPr>
            <w:tcW w:w="4111" w:type="dxa"/>
            <w:gridSpan w:val="5"/>
          </w:tcPr>
          <w:p w14:paraId="3BD3380A" w14:textId="77777777" w:rsidR="00786099" w:rsidRDefault="00786099" w:rsidP="00B63CE2">
            <w:pPr>
              <w:tabs>
                <w:tab w:val="left" w:pos="4466"/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pacing w:val="-4"/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</w:rPr>
              <w:t>Se selecionado, manterá vínculo empregatício?</w:t>
            </w:r>
            <w:r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-4"/>
                <w:sz w:val="18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pacing w:val="-4"/>
                <w:sz w:val="18"/>
              </w:rPr>
            </w:r>
            <w:r w:rsidR="000879C1">
              <w:rPr>
                <w:rFonts w:ascii="Arial" w:hAnsi="Arial" w:cs="Arial"/>
                <w:color w:val="0000FF"/>
                <w:spacing w:val="-4"/>
                <w:sz w:val="18"/>
              </w:rPr>
              <w:fldChar w:fldCharType="separate"/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pacing w:val="-4"/>
                <w:sz w:val="16"/>
              </w:rPr>
              <w:tab/>
            </w:r>
          </w:p>
        </w:tc>
        <w:tc>
          <w:tcPr>
            <w:tcW w:w="1843" w:type="dxa"/>
            <w:gridSpan w:val="5"/>
          </w:tcPr>
          <w:p w14:paraId="311999B9" w14:textId="77777777" w:rsidR="00786099" w:rsidRDefault="00786099" w:rsidP="00B63CE2">
            <w:pPr>
              <w:tabs>
                <w:tab w:val="left" w:pos="4466"/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pacing w:val="-4"/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</w:rPr>
              <w:t>Liberação: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 </w:t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"/>
                    <w:listEntry w:val="Parcial"/>
                    <w:listEntry w:val="Integral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-4"/>
                <w:sz w:val="18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pacing w:val="-4"/>
                <w:sz w:val="18"/>
              </w:rPr>
            </w:r>
            <w:r w:rsidR="000879C1">
              <w:rPr>
                <w:rFonts w:ascii="Arial" w:hAnsi="Arial" w:cs="Arial"/>
                <w:color w:val="0000FF"/>
                <w:spacing w:val="-4"/>
                <w:sz w:val="18"/>
              </w:rPr>
              <w:fldChar w:fldCharType="separate"/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</w:rPr>
              <w:fldChar w:fldCharType="end"/>
            </w:r>
          </w:p>
        </w:tc>
        <w:tc>
          <w:tcPr>
            <w:tcW w:w="4538" w:type="dxa"/>
            <w:gridSpan w:val="7"/>
          </w:tcPr>
          <w:p w14:paraId="3E2B09A0" w14:textId="77777777" w:rsidR="00786099" w:rsidRDefault="00786099" w:rsidP="00B63CE2">
            <w:pPr>
              <w:tabs>
                <w:tab w:val="left" w:pos="4466"/>
                <w:tab w:val="left" w:leader="underscore" w:pos="9923"/>
              </w:tabs>
              <w:spacing w:before="40" w:line="360" w:lineRule="auto"/>
              <w:ind w:left="74"/>
              <w:rPr>
                <w:rFonts w:ascii="Arial" w:hAnsi="Arial" w:cs="Arial"/>
                <w:spacing w:val="-2"/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</w:rPr>
              <w:t>Visto do superior hierárquico (assinatura):</w:t>
            </w:r>
            <w:r>
              <w:rPr>
                <w:rFonts w:ascii="Arial" w:hAnsi="Arial" w:cs="Arial"/>
                <w:color w:val="0000FF"/>
                <w:spacing w:val="-2"/>
              </w:rPr>
              <w:t xml:space="preserve"> </w:t>
            </w:r>
          </w:p>
        </w:tc>
      </w:tr>
      <w:tr w:rsidR="00786099" w14:paraId="631744AE" w14:textId="77777777">
        <w:trPr>
          <w:gridAfter w:val="1"/>
          <w:wAfter w:w="9" w:type="dxa"/>
          <w:cantSplit/>
        </w:trPr>
        <w:tc>
          <w:tcPr>
            <w:tcW w:w="5954" w:type="dxa"/>
            <w:gridSpan w:val="10"/>
          </w:tcPr>
          <w:p w14:paraId="3B8FEAB0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1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Nome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4538" w:type="dxa"/>
            <w:gridSpan w:val="7"/>
          </w:tcPr>
          <w:p w14:paraId="1B2B3184" w14:textId="77777777" w:rsidR="00786099" w:rsidRDefault="00786099" w:rsidP="00B63CE2">
            <w:pPr>
              <w:tabs>
                <w:tab w:val="left" w:leader="underscore" w:pos="9923"/>
              </w:tabs>
              <w:spacing w:before="40" w:line="360" w:lineRule="auto"/>
              <w:ind w:left="71"/>
              <w:rPr>
                <w:rFonts w:ascii="Arial" w:hAnsi="Arial" w:cs="Arial"/>
                <w:spacing w:val="-4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ED45F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14:paraId="79E6F2B4" w14:textId="77777777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10351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0EB2BC1A" w14:textId="77777777" w:rsidR="00786099" w:rsidRPr="00270B4A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 w14:paraId="2DD0A234" w14:textId="77777777">
        <w:trPr>
          <w:gridAfter w:val="1"/>
          <w:wAfter w:w="9" w:type="dxa"/>
          <w:cantSplit/>
        </w:trPr>
        <w:tc>
          <w:tcPr>
            <w:tcW w:w="10492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14:paraId="2BF9EB9D" w14:textId="77777777" w:rsidR="00786099" w:rsidRPr="00786099" w:rsidRDefault="00786099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786099">
              <w:rPr>
                <w:rFonts w:ascii="Verdana" w:hAnsi="Verdana"/>
                <w:color w:val="1C1C1C"/>
                <w:spacing w:val="0"/>
                <w:sz w:val="17"/>
                <w:szCs w:val="17"/>
              </w:rPr>
              <w:t>Cursos de nível superior realizados</w:t>
            </w:r>
          </w:p>
        </w:tc>
      </w:tr>
      <w:tr w:rsidR="00786099" w:rsidRPr="00786099" w14:paraId="5CBBEAAE" w14:textId="77777777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3970" w:type="dxa"/>
            <w:gridSpan w:val="4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37EB7943" w14:textId="77777777" w:rsidR="00786099" w:rsidRPr="00786099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4"/>
                <w:szCs w:val="4"/>
              </w:rPr>
            </w:pPr>
          </w:p>
        </w:tc>
        <w:tc>
          <w:tcPr>
            <w:tcW w:w="6381" w:type="dxa"/>
            <w:gridSpan w:val="12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5F97C70B" w14:textId="77777777" w:rsidR="00786099" w:rsidRPr="00786099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 w14:paraId="0D98B8CB" w14:textId="77777777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3026EE74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5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096986D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C6287F6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26" w:type="dxa"/>
            <w:gridSpan w:val="4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3B068D3C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14:paraId="0564F85D" w14:textId="77777777"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786099" w14:paraId="680BBC6E" w14:textId="77777777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6F5EF48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5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3E96517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BD7E537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ind w:left="-70" w:right="-70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4816239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ind w:left="-70" w:right="-70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26" w:type="dxa"/>
            <w:gridSpan w:val="4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12A1E646" w14:textId="77777777"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14:paraId="7F36D1B2" w14:textId="77777777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548C039" w14:textId="77777777"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30312A3" w14:textId="77777777"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57EEDF70" w14:textId="77777777"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1FEBF02" w14:textId="77777777"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26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24F251BF" w14:textId="77777777" w:rsidR="00786099" w:rsidRDefault="00ED45F5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27BA5D70" w14:textId="77777777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75178B2D" w14:textId="77777777"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34344BF" w14:textId="77777777"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6B10F8D" w14:textId="77777777"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1AE8EF5" w14:textId="77777777"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26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10AF14B7" w14:textId="77777777" w:rsidR="00786099" w:rsidRDefault="00ED45F5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54798DBC" w14:textId="77777777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339F6AEE" w14:textId="77777777"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5D5ECC1" w14:textId="77777777"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AE855BE" w14:textId="77777777"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E2E4B9D" w14:textId="77777777"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26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1117ADF7" w14:textId="77777777" w:rsidR="00786099" w:rsidRDefault="00ED45F5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7AB96852" w14:textId="77777777">
        <w:trPr>
          <w:gridBefore w:val="1"/>
          <w:gridAfter w:val="1"/>
          <w:wBefore w:w="141" w:type="dxa"/>
          <w:wAfter w:w="9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563F3731" w14:textId="77777777"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2354118" w14:textId="77777777" w:rsidR="00786099" w:rsidRDefault="00ED45F5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00F1DF1" w14:textId="77777777"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EFC99CA" w14:textId="77777777" w:rsidR="00786099" w:rsidRDefault="00ED45F5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26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7BA4C228" w14:textId="77777777" w:rsidR="00786099" w:rsidRDefault="00ED45F5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35E4124B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099E8E82" w14:textId="77777777" w:rsidR="00AC399D" w:rsidRPr="00AC399D" w:rsidRDefault="00AC399D">
      <w:pPr>
        <w:rPr>
          <w:sz w:val="4"/>
          <w:szCs w:val="4"/>
        </w:rPr>
      </w:pPr>
    </w:p>
    <w:p w14:paraId="22CDBABD" w14:textId="77777777" w:rsidR="00AC399D" w:rsidRPr="00AC399D" w:rsidRDefault="00AC399D">
      <w:pPr>
        <w:rPr>
          <w:sz w:val="4"/>
          <w:szCs w:val="4"/>
        </w:rPr>
      </w:pPr>
    </w:p>
    <w:tbl>
      <w:tblPr>
        <w:tblW w:w="0" w:type="auto"/>
        <w:tblInd w:w="-356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1"/>
        <w:gridCol w:w="1134"/>
        <w:gridCol w:w="425"/>
        <w:gridCol w:w="2835"/>
        <w:gridCol w:w="1136"/>
      </w:tblGrid>
      <w:tr w:rsidR="00270B4A" w:rsidRPr="00270B4A" w14:paraId="33666D93" w14:textId="77777777">
        <w:trPr>
          <w:cantSplit/>
        </w:trPr>
        <w:tc>
          <w:tcPr>
            <w:tcW w:w="5955" w:type="dxa"/>
            <w:gridSpan w:val="2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4981B043" w14:textId="77777777" w:rsidR="00270B4A" w:rsidRPr="00270B4A" w:rsidRDefault="00270B4A" w:rsidP="00270B4A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</w:tcPr>
          <w:p w14:paraId="0F53DEBF" w14:textId="77777777" w:rsidR="00270B4A" w:rsidRPr="00270B4A" w:rsidRDefault="00270B4A" w:rsidP="00270B4A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  <w:tc>
          <w:tcPr>
            <w:tcW w:w="3971" w:type="dxa"/>
            <w:gridSpan w:val="2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1F950826" w14:textId="77777777" w:rsidR="00270B4A" w:rsidRPr="00270B4A" w:rsidRDefault="00270B4A" w:rsidP="00270B4A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 w14:paraId="7C3900E3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48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</w:tcPr>
          <w:p w14:paraId="7B867D16" w14:textId="77777777" w:rsidR="00786099" w:rsidRPr="00270B4A" w:rsidRDefault="00786099">
            <w:pPr>
              <w:spacing w:before="20" w:after="20" w:line="220" w:lineRule="exact"/>
              <w:jc w:val="both"/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</w:rPr>
            </w:pPr>
            <w:r w:rsidRPr="00270B4A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</w:rPr>
              <w:t>Conhecimento de softwar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</w:tcPr>
          <w:p w14:paraId="7179A947" w14:textId="77777777" w:rsidR="00786099" w:rsidRPr="00270B4A" w:rsidRDefault="00786099" w:rsidP="00786099">
            <w:pPr>
              <w:pStyle w:val="Ttulo3"/>
              <w:keepNext w:val="0"/>
              <w:spacing w:before="20" w:after="20"/>
              <w:ind w:left="0" w:right="0"/>
              <w:rPr>
                <w:rFonts w:ascii="Verdana" w:hAnsi="Verdana"/>
                <w:color w:val="1C1C1C"/>
                <w:spacing w:val="0"/>
              </w:rPr>
            </w:pPr>
            <w:r w:rsidRPr="00270B4A">
              <w:rPr>
                <w:rFonts w:ascii="Verdana" w:hAnsi="Verdana"/>
                <w:color w:val="1C1C1C"/>
                <w:spacing w:val="0"/>
              </w:rPr>
              <w:t>Nível</w:t>
            </w:r>
          </w:p>
        </w:tc>
        <w:tc>
          <w:tcPr>
            <w:tcW w:w="425" w:type="dxa"/>
            <w:vMerge w:val="restart"/>
            <w:tcBorders>
              <w:top w:val="nil"/>
              <w:left w:val="nil"/>
              <w:right w:val="nil"/>
            </w:tcBorders>
            <w:shd w:val="clear" w:color="000000" w:fill="auto"/>
          </w:tcPr>
          <w:p w14:paraId="63600566" w14:textId="77777777" w:rsidR="00786099" w:rsidRDefault="00786099" w:rsidP="007C467E">
            <w:pPr>
              <w:pStyle w:val="Ttulo5"/>
              <w:keepNext w:val="0"/>
              <w:tabs>
                <w:tab w:val="clear" w:pos="9923"/>
              </w:tabs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</w:tcPr>
          <w:p w14:paraId="75BBF697" w14:textId="77777777" w:rsidR="00786099" w:rsidRPr="00270B4A" w:rsidRDefault="00786099" w:rsidP="004D287B">
            <w:pPr>
              <w:pStyle w:val="Ttulo5"/>
              <w:keepNext w:val="0"/>
              <w:tabs>
                <w:tab w:val="clear" w:pos="9923"/>
              </w:tabs>
              <w:jc w:val="left"/>
              <w:rPr>
                <w:rFonts w:ascii="Verdana" w:hAnsi="Verdana"/>
                <w:color w:val="1C1C1C"/>
                <w:spacing w:val="0"/>
              </w:rPr>
            </w:pPr>
            <w:r w:rsidRPr="00270B4A">
              <w:rPr>
                <w:rFonts w:ascii="Verdana" w:hAnsi="Verdana"/>
                <w:color w:val="1C1C1C"/>
                <w:spacing w:val="0"/>
              </w:rPr>
              <w:t>Conhecimento de línguas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</w:tcPr>
          <w:p w14:paraId="46EFE535" w14:textId="77777777" w:rsidR="00786099" w:rsidRPr="00270B4A" w:rsidRDefault="00786099" w:rsidP="00786099">
            <w:pPr>
              <w:pStyle w:val="Ttulo3"/>
              <w:keepNext w:val="0"/>
              <w:spacing w:before="20" w:after="20"/>
              <w:ind w:left="0" w:right="0"/>
              <w:rPr>
                <w:rFonts w:ascii="Verdana" w:hAnsi="Verdana"/>
                <w:color w:val="1C1C1C"/>
                <w:spacing w:val="0"/>
              </w:rPr>
            </w:pPr>
            <w:r w:rsidRPr="00270B4A">
              <w:rPr>
                <w:rFonts w:ascii="Verdana" w:hAnsi="Verdana"/>
                <w:color w:val="1C1C1C"/>
                <w:spacing w:val="0"/>
              </w:rPr>
              <w:t>Nível</w:t>
            </w:r>
          </w:p>
        </w:tc>
      </w:tr>
      <w:tr w:rsidR="000459AE" w14:paraId="0520F638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4821" w:type="dxa"/>
            <w:tcBorders>
              <w:top w:val="nil"/>
              <w:left w:val="nil"/>
              <w:bottom w:val="single" w:sz="6" w:space="0" w:color="808080"/>
              <w:right w:val="single" w:sz="6" w:space="0" w:color="808080"/>
            </w:tcBorders>
          </w:tcPr>
          <w:p w14:paraId="31E3EE1D" w14:textId="77777777" w:rsidR="000459AE" w:rsidRPr="00CE5556" w:rsidRDefault="00ED45F5" w:rsidP="000459AE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0459AE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4" w:type="dxa"/>
            <w:tcBorders>
              <w:top w:val="nil"/>
              <w:left w:val="single" w:sz="6" w:space="0" w:color="808080"/>
              <w:bottom w:val="single" w:sz="6" w:space="0" w:color="808080"/>
              <w:right w:val="nil"/>
            </w:tcBorders>
          </w:tcPr>
          <w:p w14:paraId="1032ACE0" w14:textId="77777777" w:rsidR="000459AE" w:rsidRPr="00451D1D" w:rsidRDefault="00ED45F5" w:rsidP="000459AE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0459AE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vMerge/>
            <w:tcBorders>
              <w:left w:val="nil"/>
              <w:right w:val="nil"/>
            </w:tcBorders>
          </w:tcPr>
          <w:p w14:paraId="031EB4CB" w14:textId="77777777" w:rsidR="000459AE" w:rsidRDefault="000459AE" w:rsidP="00C56086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808080"/>
              <w:right w:val="single" w:sz="6" w:space="0" w:color="808080"/>
            </w:tcBorders>
          </w:tcPr>
          <w:p w14:paraId="4C0A71B0" w14:textId="77777777" w:rsidR="000459AE" w:rsidRPr="00CE5556" w:rsidRDefault="00ED45F5" w:rsidP="00A7538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459AE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0459AE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6" w:type="dxa"/>
            <w:tcBorders>
              <w:top w:val="nil"/>
              <w:left w:val="single" w:sz="6" w:space="0" w:color="808080"/>
              <w:bottom w:val="single" w:sz="6" w:space="0" w:color="808080"/>
              <w:right w:val="nil"/>
            </w:tcBorders>
          </w:tcPr>
          <w:p w14:paraId="47B851A5" w14:textId="77777777" w:rsidR="000459AE" w:rsidRPr="00451D1D" w:rsidRDefault="00ED45F5" w:rsidP="000459AE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0459AE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</w:tr>
      <w:tr w:rsidR="00786099" w14:paraId="68720FC2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4821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14:paraId="5C927C90" w14:textId="77777777" w:rsidR="00786099" w:rsidRPr="00CE5556" w:rsidRDefault="00ED45F5" w:rsidP="00A7538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14:paraId="7AC17F51" w14:textId="77777777"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vMerge/>
            <w:tcBorders>
              <w:left w:val="nil"/>
              <w:right w:val="nil"/>
            </w:tcBorders>
          </w:tcPr>
          <w:p w14:paraId="6C3E52EA" w14:textId="77777777" w:rsidR="00786099" w:rsidRDefault="00786099" w:rsidP="00C56086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14:paraId="2DFFCB07" w14:textId="77777777" w:rsidR="00786099" w:rsidRPr="00CE5556" w:rsidRDefault="00ED45F5" w:rsidP="00A7538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14:paraId="491C944C" w14:textId="77777777"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</w:tr>
      <w:tr w:rsidR="00786099" w14:paraId="3962B9B8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4821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14:paraId="7AD371BF" w14:textId="77777777" w:rsidR="00786099" w:rsidRPr="00CE5556" w:rsidRDefault="00ED45F5" w:rsidP="00A7538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14:paraId="1CBF9849" w14:textId="77777777"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vMerge/>
            <w:tcBorders>
              <w:left w:val="nil"/>
              <w:right w:val="nil"/>
            </w:tcBorders>
          </w:tcPr>
          <w:p w14:paraId="7D41F192" w14:textId="77777777" w:rsidR="00786099" w:rsidRDefault="00786099" w:rsidP="00C56086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14:paraId="65DD7210" w14:textId="77777777" w:rsidR="00786099" w:rsidRPr="00CE5556" w:rsidRDefault="00ED45F5" w:rsidP="00A7538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14:paraId="7B6DABBF" w14:textId="77777777"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</w:tr>
      <w:tr w:rsidR="00786099" w14:paraId="18937AA9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4821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14:paraId="1B7BA116" w14:textId="77777777" w:rsidR="00786099" w:rsidRPr="00CE5556" w:rsidRDefault="00ED45F5" w:rsidP="00A7538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14:paraId="70DF8947" w14:textId="77777777"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vMerge/>
            <w:tcBorders>
              <w:left w:val="nil"/>
              <w:bottom w:val="nil"/>
              <w:right w:val="nil"/>
            </w:tcBorders>
          </w:tcPr>
          <w:p w14:paraId="4AA26327" w14:textId="77777777" w:rsidR="00786099" w:rsidRDefault="00786099" w:rsidP="00C56086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6" w:space="0" w:color="808080"/>
              <w:left w:val="nil"/>
              <w:bottom w:val="single" w:sz="6" w:space="0" w:color="808080"/>
              <w:right w:val="single" w:sz="6" w:space="0" w:color="808080"/>
            </w:tcBorders>
          </w:tcPr>
          <w:p w14:paraId="52C29A78" w14:textId="77777777" w:rsidR="00786099" w:rsidRPr="00CE5556" w:rsidRDefault="00ED45F5" w:rsidP="00A7538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86099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786099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13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nil"/>
            </w:tcBorders>
          </w:tcPr>
          <w:p w14:paraId="0EACDC7E" w14:textId="77777777" w:rsidR="00786099" w:rsidRPr="00451D1D" w:rsidRDefault="00ED45F5" w:rsidP="00786099">
            <w:pPr>
              <w:jc w:val="center"/>
              <w:rPr>
                <w:spacing w:val="2"/>
                <w:sz w:val="16"/>
                <w:szCs w:val="16"/>
              </w:rPr>
            </w:pP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ótimo"/>
                    <w:listEntry w:val="bom"/>
                    <w:listEntry w:val="regular"/>
                  </w:ddList>
                </w:ffData>
              </w:fldChar>
            </w:r>
            <w:r w:rsidR="00786099"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instrText xml:space="preserve"> FORMDROPDOWN </w:instrText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</w:r>
            <w:r w:rsidR="000879C1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separate"/>
            </w:r>
            <w:r w:rsidRPr="00451D1D">
              <w:rPr>
                <w:rFonts w:ascii="Arial" w:hAnsi="Arial" w:cs="Arial"/>
                <w:color w:val="0000FF"/>
                <w:spacing w:val="2"/>
                <w:sz w:val="16"/>
                <w:szCs w:val="16"/>
              </w:rPr>
              <w:fldChar w:fldCharType="end"/>
            </w:r>
          </w:p>
        </w:tc>
      </w:tr>
    </w:tbl>
    <w:p w14:paraId="6CD5514D" w14:textId="77777777" w:rsidR="00F821A0" w:rsidRDefault="00F821A0" w:rsidP="00023C27">
      <w:pPr>
        <w:ind w:left="-426"/>
        <w:rPr>
          <w:sz w:val="14"/>
          <w:szCs w:val="14"/>
        </w:rPr>
      </w:pPr>
    </w:p>
    <w:tbl>
      <w:tblPr>
        <w:tblW w:w="10349" w:type="dxa"/>
        <w:tblInd w:w="-3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7"/>
        <w:gridCol w:w="643"/>
        <w:gridCol w:w="3042"/>
        <w:gridCol w:w="682"/>
        <w:gridCol w:w="2295"/>
      </w:tblGrid>
      <w:tr w:rsidR="00943AA8" w14:paraId="443C228B" w14:textId="77777777" w:rsidTr="0085772F">
        <w:trPr>
          <w:cantSplit/>
        </w:trPr>
        <w:tc>
          <w:tcPr>
            <w:tcW w:w="36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sdt>
            <w:sdtPr>
              <w:rPr>
                <w:rFonts w:ascii="Verdana" w:hAnsi="Verdana" w:cs="Arial"/>
                <w:noProof/>
                <w:sz w:val="4"/>
                <w:szCs w:val="4"/>
              </w:rPr>
              <w:id w:val="6266601"/>
              <w:showingPlcHdr/>
              <w:picture/>
            </w:sdtPr>
            <w:sdtEndPr/>
            <w:sdtContent>
              <w:p w14:paraId="4E9CE1BF" w14:textId="77777777" w:rsidR="00943AA8" w:rsidRDefault="003722A3" w:rsidP="00943AA8">
                <w:pPr>
                  <w:tabs>
                    <w:tab w:val="left" w:leader="underscore" w:pos="9923"/>
                  </w:tabs>
                  <w:ind w:left="-70" w:right="-68"/>
                  <w:jc w:val="center"/>
                  <w:rPr>
                    <w:rFonts w:ascii="Verdana" w:hAnsi="Verdana" w:cs="Arial"/>
                    <w:noProof/>
                    <w:sz w:val="4"/>
                    <w:szCs w:val="4"/>
                  </w:rPr>
                </w:pPr>
                <w:r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45A5DB99" wp14:editId="06E65DC5">
                      <wp:extent cx="1905000" cy="438150"/>
                      <wp:effectExtent l="19050" t="0" r="0" b="0"/>
                      <wp:docPr id="2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38D3014" w14:textId="77777777" w:rsidR="00943AA8" w:rsidRPr="00FC53B3" w:rsidRDefault="00943AA8" w:rsidP="00943AA8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643" w:type="dxa"/>
            <w:vMerge w:val="restart"/>
            <w:tcBorders>
              <w:top w:val="nil"/>
              <w:left w:val="nil"/>
              <w:right w:val="nil"/>
            </w:tcBorders>
          </w:tcPr>
          <w:p w14:paraId="0A7A6B5A" w14:textId="77777777" w:rsidR="00943AA8" w:rsidRDefault="00943AA8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750762" w14:textId="77777777" w:rsidR="001633EA" w:rsidRDefault="001633EA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</w:p>
          <w:p w14:paraId="45A8EA1B" w14:textId="77777777" w:rsidR="001633EA" w:rsidRDefault="001633EA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</w:p>
          <w:p w14:paraId="7C29EDCA" w14:textId="77777777" w:rsidR="00943AA8" w:rsidRDefault="001633EA" w:rsidP="001633EA">
            <w:pPr>
              <w:tabs>
                <w:tab w:val="left" w:pos="851"/>
                <w:tab w:val="left" w:pos="5103"/>
                <w:tab w:val="left" w:pos="7938"/>
              </w:tabs>
              <w:rPr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 xml:space="preserve">                        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</w:p>
        </w:tc>
        <w:tc>
          <w:tcPr>
            <w:tcW w:w="682" w:type="dxa"/>
            <w:vMerge w:val="restart"/>
            <w:tcBorders>
              <w:top w:val="nil"/>
              <w:left w:val="nil"/>
              <w:right w:val="nil"/>
            </w:tcBorders>
          </w:tcPr>
          <w:p w14:paraId="6F94525F" w14:textId="77777777" w:rsidR="00943AA8" w:rsidRDefault="00943AA8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28E73F" w14:textId="77777777" w:rsidR="00943AA8" w:rsidRDefault="001633EA" w:rsidP="001633EA">
            <w:pPr>
              <w:tabs>
                <w:tab w:val="left" w:pos="851"/>
                <w:tab w:val="left" w:pos="5103"/>
                <w:tab w:val="left" w:pos="7938"/>
              </w:tabs>
              <w:jc w:val="right"/>
              <w:rPr>
                <w:position w:val="-2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  <w:r w:rsidR="00943AA8">
              <w:rPr>
                <w:position w:val="-2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  <w:r w:rsidR="00943AA8">
              <w:rPr>
                <w:position w:val="-2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</w:tr>
      <w:tr w:rsidR="002B59DB" w14:paraId="4E3D4005" w14:textId="77777777">
        <w:trPr>
          <w:cantSplit/>
        </w:trPr>
        <w:tc>
          <w:tcPr>
            <w:tcW w:w="36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061359" w14:textId="77777777" w:rsidR="002B59DB" w:rsidRPr="00023C27" w:rsidRDefault="002B59DB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4"/>
                <w:position w:val="-2"/>
                <w:sz w:val="16"/>
                <w:szCs w:val="16"/>
              </w:rPr>
            </w:pPr>
            <w:r w:rsidRPr="00023C27">
              <w:rPr>
                <w:rFonts w:ascii="Arial" w:hAnsi="Arial" w:cs="Arial"/>
                <w:spacing w:val="4"/>
                <w:position w:val="-2"/>
                <w:sz w:val="16"/>
                <w:szCs w:val="16"/>
              </w:rPr>
              <w:t>Assinatura do candidato</w:t>
            </w:r>
          </w:p>
        </w:tc>
        <w:tc>
          <w:tcPr>
            <w:tcW w:w="643" w:type="dxa"/>
            <w:vMerge/>
            <w:tcBorders>
              <w:left w:val="nil"/>
              <w:bottom w:val="nil"/>
              <w:right w:val="nil"/>
            </w:tcBorders>
          </w:tcPr>
          <w:p w14:paraId="4E2129E7" w14:textId="77777777" w:rsidR="002B59DB" w:rsidRDefault="002B59DB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position w:val="-2"/>
                <w:sz w:val="16"/>
                <w:szCs w:val="16"/>
              </w:rPr>
            </w:pPr>
          </w:p>
        </w:tc>
        <w:tc>
          <w:tcPr>
            <w:tcW w:w="30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516453" w14:textId="77777777" w:rsidR="002B59DB" w:rsidRPr="00023C27" w:rsidRDefault="002B59DB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6"/>
                <w:position w:val="-2"/>
                <w:sz w:val="16"/>
                <w:szCs w:val="16"/>
              </w:rPr>
            </w:pPr>
            <w:r w:rsidRPr="00023C27">
              <w:rPr>
                <w:rFonts w:ascii="Arial" w:hAnsi="Arial" w:cs="Arial"/>
                <w:spacing w:val="6"/>
                <w:position w:val="-2"/>
                <w:sz w:val="16"/>
                <w:szCs w:val="16"/>
              </w:rPr>
              <w:t>Local</w:t>
            </w:r>
          </w:p>
        </w:tc>
        <w:tc>
          <w:tcPr>
            <w:tcW w:w="682" w:type="dxa"/>
            <w:vMerge/>
            <w:tcBorders>
              <w:left w:val="nil"/>
              <w:bottom w:val="nil"/>
              <w:right w:val="nil"/>
            </w:tcBorders>
          </w:tcPr>
          <w:p w14:paraId="7282A315" w14:textId="77777777" w:rsidR="002B59DB" w:rsidRDefault="002B59DB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position w:val="-2"/>
                <w:sz w:val="16"/>
                <w:szCs w:val="16"/>
              </w:rPr>
            </w:pPr>
          </w:p>
        </w:tc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</w:tcPr>
          <w:p w14:paraId="18B76227" w14:textId="77777777" w:rsidR="002B59DB" w:rsidRPr="00023C27" w:rsidRDefault="001633EA" w:rsidP="007C467E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6"/>
                <w:position w:val="-2"/>
                <w:sz w:val="16"/>
                <w:szCs w:val="16"/>
              </w:rPr>
            </w:pPr>
            <w:r>
              <w:rPr>
                <w:rFonts w:ascii="Arial" w:hAnsi="Arial" w:cs="Arial"/>
                <w:spacing w:val="6"/>
                <w:position w:val="-2"/>
                <w:sz w:val="16"/>
                <w:szCs w:val="16"/>
              </w:rPr>
              <w:t xml:space="preserve">         </w:t>
            </w:r>
            <w:r w:rsidR="002B59DB" w:rsidRPr="00023C27">
              <w:rPr>
                <w:rFonts w:ascii="Arial" w:hAnsi="Arial" w:cs="Arial"/>
                <w:spacing w:val="6"/>
                <w:position w:val="-2"/>
                <w:sz w:val="16"/>
                <w:szCs w:val="16"/>
              </w:rPr>
              <w:t>Data</w:t>
            </w:r>
          </w:p>
        </w:tc>
      </w:tr>
    </w:tbl>
    <w:p w14:paraId="1ECDCF18" w14:textId="77777777" w:rsidR="002B59DB" w:rsidRPr="0085772F" w:rsidRDefault="002B59DB" w:rsidP="0085772F">
      <w:pPr>
        <w:tabs>
          <w:tab w:val="left" w:pos="851"/>
          <w:tab w:val="left" w:pos="5103"/>
          <w:tab w:val="left" w:pos="7938"/>
        </w:tabs>
        <w:ind w:left="-426"/>
        <w:jc w:val="both"/>
        <w:rPr>
          <w:sz w:val="8"/>
          <w:szCs w:val="8"/>
        </w:rPr>
      </w:pPr>
    </w:p>
    <w:sectPr w:rsidR="002B59DB" w:rsidRPr="0085772F" w:rsidSect="000B28C8">
      <w:pgSz w:w="11907" w:h="16840" w:code="9"/>
      <w:pgMar w:top="510" w:right="284" w:bottom="907" w:left="1701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QfYwEzVZgSVhEzdkD7wIEINYZqu6mqBvSp9azruixxnTzn6jGx7rQzmmgVjJ4QkMku7BOG0hWMj1gwts6Ffgyg==" w:salt="FiswfDBsV5L88yFQiI46SQ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NbYwNTGxMDOzMLRQ0lEKTi0uzszPAykwrAUAlPG/nCwAAAA="/>
  </w:docVars>
  <w:rsids>
    <w:rsidRoot w:val="00D907B2"/>
    <w:rsid w:val="000013B2"/>
    <w:rsid w:val="00023C27"/>
    <w:rsid w:val="000266B3"/>
    <w:rsid w:val="00030242"/>
    <w:rsid w:val="000459AE"/>
    <w:rsid w:val="000879C1"/>
    <w:rsid w:val="000B28C8"/>
    <w:rsid w:val="000C43D6"/>
    <w:rsid w:val="001379BE"/>
    <w:rsid w:val="001605C8"/>
    <w:rsid w:val="001633EA"/>
    <w:rsid w:val="00165413"/>
    <w:rsid w:val="00166A4C"/>
    <w:rsid w:val="00180C8A"/>
    <w:rsid w:val="001B6300"/>
    <w:rsid w:val="001F0300"/>
    <w:rsid w:val="001F7E04"/>
    <w:rsid w:val="002307E7"/>
    <w:rsid w:val="002647B0"/>
    <w:rsid w:val="00270B4A"/>
    <w:rsid w:val="00276F0F"/>
    <w:rsid w:val="002872E0"/>
    <w:rsid w:val="002B59DB"/>
    <w:rsid w:val="002D05BC"/>
    <w:rsid w:val="002E32B0"/>
    <w:rsid w:val="002F0679"/>
    <w:rsid w:val="0032127C"/>
    <w:rsid w:val="003250B9"/>
    <w:rsid w:val="003449A2"/>
    <w:rsid w:val="003722A3"/>
    <w:rsid w:val="003728BE"/>
    <w:rsid w:val="00376999"/>
    <w:rsid w:val="003952AD"/>
    <w:rsid w:val="003C2E63"/>
    <w:rsid w:val="003E5049"/>
    <w:rsid w:val="00417476"/>
    <w:rsid w:val="00447215"/>
    <w:rsid w:val="00451D1D"/>
    <w:rsid w:val="004A7E83"/>
    <w:rsid w:val="004D287B"/>
    <w:rsid w:val="0053618C"/>
    <w:rsid w:val="0056178D"/>
    <w:rsid w:val="006054C6"/>
    <w:rsid w:val="006E43EA"/>
    <w:rsid w:val="006E49A3"/>
    <w:rsid w:val="006E6252"/>
    <w:rsid w:val="0070014C"/>
    <w:rsid w:val="0074548E"/>
    <w:rsid w:val="00781EDD"/>
    <w:rsid w:val="00786099"/>
    <w:rsid w:val="007B695A"/>
    <w:rsid w:val="007C467E"/>
    <w:rsid w:val="00841625"/>
    <w:rsid w:val="0085772F"/>
    <w:rsid w:val="008B3A2A"/>
    <w:rsid w:val="008C6CFF"/>
    <w:rsid w:val="008D13B5"/>
    <w:rsid w:val="008D2BEF"/>
    <w:rsid w:val="008F62AD"/>
    <w:rsid w:val="008F7AC8"/>
    <w:rsid w:val="00924707"/>
    <w:rsid w:val="00934777"/>
    <w:rsid w:val="00936B81"/>
    <w:rsid w:val="00943AA8"/>
    <w:rsid w:val="00962BC1"/>
    <w:rsid w:val="00980700"/>
    <w:rsid w:val="009D1989"/>
    <w:rsid w:val="009D2397"/>
    <w:rsid w:val="009E756B"/>
    <w:rsid w:val="009F2037"/>
    <w:rsid w:val="009F735F"/>
    <w:rsid w:val="00A36969"/>
    <w:rsid w:val="00A6407B"/>
    <w:rsid w:val="00A75389"/>
    <w:rsid w:val="00AC399D"/>
    <w:rsid w:val="00AD3C4C"/>
    <w:rsid w:val="00B06B51"/>
    <w:rsid w:val="00B17135"/>
    <w:rsid w:val="00B2097A"/>
    <w:rsid w:val="00B2535A"/>
    <w:rsid w:val="00B2738C"/>
    <w:rsid w:val="00B46F9F"/>
    <w:rsid w:val="00B63BCA"/>
    <w:rsid w:val="00B63CE2"/>
    <w:rsid w:val="00B75314"/>
    <w:rsid w:val="00BA61A1"/>
    <w:rsid w:val="00BD664A"/>
    <w:rsid w:val="00BF3DB7"/>
    <w:rsid w:val="00C067DF"/>
    <w:rsid w:val="00C56086"/>
    <w:rsid w:val="00C71B0A"/>
    <w:rsid w:val="00C75538"/>
    <w:rsid w:val="00C75A5D"/>
    <w:rsid w:val="00C93BC2"/>
    <w:rsid w:val="00C95203"/>
    <w:rsid w:val="00CE389E"/>
    <w:rsid w:val="00CE5556"/>
    <w:rsid w:val="00CF0986"/>
    <w:rsid w:val="00CF7191"/>
    <w:rsid w:val="00D12FC7"/>
    <w:rsid w:val="00D62616"/>
    <w:rsid w:val="00D63458"/>
    <w:rsid w:val="00D843D5"/>
    <w:rsid w:val="00D907B2"/>
    <w:rsid w:val="00DA3F13"/>
    <w:rsid w:val="00DB219A"/>
    <w:rsid w:val="00DC4621"/>
    <w:rsid w:val="00DD2D3F"/>
    <w:rsid w:val="00DD6AA2"/>
    <w:rsid w:val="00E0460A"/>
    <w:rsid w:val="00E05E87"/>
    <w:rsid w:val="00E208DF"/>
    <w:rsid w:val="00E86092"/>
    <w:rsid w:val="00EB03DB"/>
    <w:rsid w:val="00ED45F5"/>
    <w:rsid w:val="00ED6F7D"/>
    <w:rsid w:val="00F3711F"/>
    <w:rsid w:val="00F75722"/>
    <w:rsid w:val="00F821A0"/>
    <w:rsid w:val="00FC6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C04ACF5"/>
  <w15:docId w15:val="{0245D08F-7B82-4834-A7C2-C0ABE9DB0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45F5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ED45F5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ED45F5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ED45F5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ED45F5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ED45F5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ED45F5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ED45F5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5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2</cp:revision>
  <cp:lastPrinted>2007-05-25T17:31:00Z</cp:lastPrinted>
  <dcterms:created xsi:type="dcterms:W3CDTF">2024-11-01T17:00:00Z</dcterms:created>
  <dcterms:modified xsi:type="dcterms:W3CDTF">2024-11-01T17:00:00Z</dcterms:modified>
</cp:coreProperties>
</file>